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71A1" w:rsidRDefault="00864601">
      <w:pPr>
        <w:pStyle w:val="Title"/>
      </w:pPr>
      <w:r>
        <w:t>HelloWorld</w:t>
      </w:r>
    </w:p>
    <w:p w:rsidR="006E71A1" w:rsidRDefault="00864601">
      <w:pPr>
        <w:pStyle w:val="Author"/>
      </w:pPr>
      <w:r>
        <w:t>YOU! (Aishwarya Bagri)</w:t>
      </w:r>
    </w:p>
    <w:p w:rsidR="006E71A1" w:rsidRDefault="00864601">
      <w:pPr>
        <w:pStyle w:val="Date"/>
      </w:pPr>
      <w:r>
        <w:t>13 September 2019</w:t>
      </w:r>
    </w:p>
    <w:p w:rsidR="006E71A1" w:rsidRDefault="00864601">
      <w:pPr>
        <w:pStyle w:val="Heading2"/>
      </w:pPr>
      <w:bookmarkStart w:id="0" w:name="this-is-a-markdown-file."/>
      <w:bookmarkEnd w:id="0"/>
      <w:r>
        <w:t>## This is a markdown file.</w:t>
      </w:r>
    </w:p>
    <w:p w:rsidR="006E71A1" w:rsidRDefault="00864601">
      <w:pPr>
        <w:pStyle w:val="FirstParagraph"/>
      </w:pPr>
      <w:r>
        <w:rPr>
          <w:b/>
        </w:rPr>
        <w:t>I have really enjoyed doing this.</w:t>
      </w:r>
    </w:p>
    <w:p w:rsidR="006E71A1" w:rsidRDefault="0086460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appiness"</w:t>
      </w:r>
      <w:r>
        <w:rPr>
          <w:rStyle w:val="NormalTok"/>
        </w:rPr>
        <w:t>)</w:t>
      </w:r>
    </w:p>
    <w:p w:rsidR="006E71A1" w:rsidRDefault="00864601">
      <w:pPr>
        <w:pStyle w:val="SourceCode"/>
      </w:pPr>
      <w:r>
        <w:rPr>
          <w:rStyle w:val="VerbatimChar"/>
        </w:rPr>
        <w:t>## [1] "Happiness"</w:t>
      </w:r>
      <w:bookmarkStart w:id="1" w:name="_GoBack"/>
      <w:bookmarkEnd w:id="1"/>
    </w:p>
    <w:sectPr w:rsidR="006E71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4601" w:rsidRDefault="00864601">
      <w:pPr>
        <w:spacing w:after="0"/>
      </w:pPr>
      <w:r>
        <w:separator/>
      </w:r>
    </w:p>
  </w:endnote>
  <w:endnote w:type="continuationSeparator" w:id="0">
    <w:p w:rsidR="00864601" w:rsidRDefault="008646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4601" w:rsidRDefault="00864601">
      <w:r>
        <w:separator/>
      </w:r>
    </w:p>
  </w:footnote>
  <w:footnote w:type="continuationSeparator" w:id="0">
    <w:p w:rsidR="00864601" w:rsidRDefault="008646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78CAB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3C3FBC0"/>
    <w:multiLevelType w:val="multilevel"/>
    <w:tmpl w:val="BD3C2E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E71A1"/>
    <w:rsid w:val="00784D58"/>
    <w:rsid w:val="00864601"/>
    <w:rsid w:val="008D6863"/>
    <w:rsid w:val="00B86B75"/>
    <w:rsid w:val="00BC48D5"/>
    <w:rsid w:val="00C36279"/>
    <w:rsid w:val="00E315A3"/>
    <w:rsid w:val="00FD7D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33C374-92EE-4D32-AFA7-5D3DD7AFF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30</Characters>
  <Application>Microsoft Office Word</Application>
  <DocSecurity>0</DocSecurity>
  <Lines>1</Lines>
  <Paragraphs>1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 (Aishwarya Bagri)</dc:creator>
  <cp:lastModifiedBy>Aishwarya Bagri</cp:lastModifiedBy>
  <cp:revision>2</cp:revision>
  <dcterms:created xsi:type="dcterms:W3CDTF">2019-09-13T14:26:00Z</dcterms:created>
  <dcterms:modified xsi:type="dcterms:W3CDTF">2019-09-13T14:26:00Z</dcterms:modified>
</cp:coreProperties>
</file>